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83CA" w14:textId="2C8EE2D4" w:rsidR="00D1407A" w:rsidRPr="00BB0531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221D8B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Student Name</w:t>
      </w:r>
    </w:p>
    <w:p w14:paraId="42D403EF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5AA7C8A1" w14:textId="635F289F" w:rsidR="00BB0531" w:rsidRPr="00BB0531" w:rsidRDefault="006E73D0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415</w:t>
      </w:r>
    </w:p>
    <w:p w14:paraId="3640330C" w14:textId="62944EC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48422" w14:textId="77777777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0C17A82B" w14:textId="77777777" w:rsidR="006D629A" w:rsidRDefault="00BB0531" w:rsidP="006D62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>Introduce the topics you will cover in your paper. Use 12</w:t>
      </w:r>
      <w:r w:rsidR="00FA69CC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>pt</w:t>
      </w:r>
      <w:r w:rsidR="00FA69CC">
        <w:rPr>
          <w:rFonts w:ascii="Times New Roman" w:hAnsi="Times New Roman" w:cs="Times New Roman"/>
          <w:sz w:val="24"/>
          <w:szCs w:val="24"/>
        </w:rPr>
        <w:t>.</w:t>
      </w:r>
      <w:r w:rsidRPr="00FB178E"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FA69CC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FA69CC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FA69CC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 xml:space="preserve">text citations where your references are used. Do not change the document margins. The assignment should be </w:t>
      </w:r>
      <w:r w:rsidR="001A4A4E">
        <w:rPr>
          <w:rFonts w:ascii="Times New Roman" w:hAnsi="Times New Roman" w:cs="Times New Roman"/>
          <w:sz w:val="24"/>
          <w:szCs w:val="24"/>
        </w:rPr>
        <w:t>3</w:t>
      </w:r>
      <w:r w:rsidR="00FA69CC">
        <w:rPr>
          <w:rFonts w:ascii="Times New Roman" w:hAnsi="Times New Roman" w:cs="Times New Roman"/>
          <w:sz w:val="24"/>
          <w:szCs w:val="24"/>
        </w:rPr>
        <w:t>–</w:t>
      </w:r>
      <w:r w:rsidR="001A4A4E">
        <w:rPr>
          <w:rFonts w:ascii="Times New Roman" w:hAnsi="Times New Roman" w:cs="Times New Roman"/>
          <w:sz w:val="24"/>
          <w:szCs w:val="24"/>
        </w:rPr>
        <w:t>5</w:t>
      </w:r>
      <w:r w:rsidRPr="00FB178E">
        <w:rPr>
          <w:rFonts w:ascii="Times New Roman" w:hAnsi="Times New Roman" w:cs="Times New Roman"/>
          <w:sz w:val="24"/>
          <w:szCs w:val="24"/>
        </w:rPr>
        <w:t xml:space="preserve"> pages (including the title page and reference page).</w:t>
      </w:r>
    </w:p>
    <w:p w14:paraId="7A6D4372" w14:textId="77777777" w:rsidR="006D629A" w:rsidRDefault="00D21930" w:rsidP="006D62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1930">
        <w:rPr>
          <w:rFonts w:ascii="Times New Roman" w:hAnsi="Times New Roman" w:cs="Times New Roman"/>
          <w:b/>
          <w:bCs/>
          <w:sz w:val="24"/>
          <w:szCs w:val="24"/>
        </w:rPr>
        <w:t>What is internal alignment in compensation</w:t>
      </w:r>
      <w:r w:rsidR="00BE16A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D21930">
        <w:rPr>
          <w:rFonts w:ascii="Times New Roman" w:hAnsi="Times New Roman" w:cs="Times New Roman"/>
          <w:b/>
          <w:bCs/>
          <w:sz w:val="24"/>
          <w:szCs w:val="24"/>
        </w:rPr>
        <w:t xml:space="preserve"> and why is it important to organizational effectiveness, equity, and motivation? </w:t>
      </w:r>
    </w:p>
    <w:p w14:paraId="544A082E" w14:textId="2DB456A8" w:rsidR="00C944CE" w:rsidRDefault="00C944CE" w:rsidP="006D629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F9F671E" w14:textId="3EAA9B72" w:rsidR="006D629A" w:rsidRDefault="006D629A" w:rsidP="006D629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29A">
        <w:rPr>
          <w:rFonts w:ascii="Times New Roman" w:hAnsi="Times New Roman" w:cs="Times New Roman"/>
          <w:b/>
          <w:bCs/>
          <w:sz w:val="24"/>
          <w:szCs w:val="24"/>
        </w:rPr>
        <w:t xml:space="preserve">What are some examples of poor internal alignment? </w:t>
      </w:r>
    </w:p>
    <w:p w14:paraId="55A23BAF" w14:textId="77777777" w:rsidR="006D629A" w:rsidRDefault="006D629A" w:rsidP="006D62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D629A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02A1430" w14:textId="4BD88CE7" w:rsidR="006D629A" w:rsidRDefault="00D21930" w:rsidP="006D629A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D21930">
        <w:rPr>
          <w:rFonts w:ascii="Times New Roman" w:hAnsi="Times New Roman"/>
          <w:b/>
          <w:bCs/>
          <w:sz w:val="24"/>
        </w:rPr>
        <w:t>Describe the steps involved in job analysis.</w:t>
      </w:r>
    </w:p>
    <w:p w14:paraId="68B31CCB" w14:textId="67B7326E" w:rsidR="006D629A" w:rsidRPr="006D629A" w:rsidRDefault="006D629A" w:rsidP="006D629A">
      <w:pPr>
        <w:spacing w:after="0" w:line="480" w:lineRule="auto"/>
        <w:rPr>
          <w:rFonts w:ascii="Times New Roman" w:hAnsi="Times New Roman"/>
          <w:sz w:val="24"/>
        </w:rPr>
      </w:pPr>
      <w:r w:rsidRPr="006D629A">
        <w:rPr>
          <w:rFonts w:ascii="Times New Roman" w:hAnsi="Times New Roman"/>
          <w:sz w:val="24"/>
        </w:rPr>
        <w:tab/>
        <w:t xml:space="preserve">Type your response here. </w:t>
      </w:r>
    </w:p>
    <w:p w14:paraId="50A6D9CD" w14:textId="4641538F" w:rsidR="006D629A" w:rsidRDefault="006D629A" w:rsidP="006D629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29A">
        <w:rPr>
          <w:rFonts w:ascii="Times New Roman" w:hAnsi="Times New Roman" w:cs="Times New Roman"/>
          <w:b/>
          <w:bCs/>
          <w:sz w:val="24"/>
          <w:szCs w:val="24"/>
        </w:rPr>
        <w:t>Identify and briefly explain at least two methods for collecting job evaluation data (e.g., job analysis questionnaires, interviews, observation).</w:t>
      </w:r>
    </w:p>
    <w:p w14:paraId="7420A465" w14:textId="73DE9428" w:rsidR="006D629A" w:rsidRDefault="006D629A" w:rsidP="006D62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D629A">
        <w:rPr>
          <w:rFonts w:ascii="Times New Roman" w:hAnsi="Times New Roman" w:cs="Times New Roman"/>
          <w:sz w:val="24"/>
          <w:szCs w:val="24"/>
        </w:rPr>
        <w:t xml:space="preserve">Type your response here. </w:t>
      </w:r>
    </w:p>
    <w:p w14:paraId="74ADDBE8" w14:textId="77777777" w:rsidR="006D629A" w:rsidRDefault="00D21930" w:rsidP="006D62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1930">
        <w:rPr>
          <w:rFonts w:ascii="Times New Roman" w:hAnsi="Times New Roman"/>
          <w:b/>
          <w:bCs/>
          <w:sz w:val="24"/>
        </w:rPr>
        <w:t>How does collecting data about a job help a company decide what to p</w:t>
      </w:r>
      <w:r w:rsidR="00BE16A1">
        <w:rPr>
          <w:rFonts w:ascii="Times New Roman" w:hAnsi="Times New Roman"/>
          <w:b/>
          <w:bCs/>
          <w:sz w:val="24"/>
        </w:rPr>
        <w:t>a</w:t>
      </w:r>
      <w:r w:rsidRPr="00D21930">
        <w:rPr>
          <w:rFonts w:ascii="Times New Roman" w:hAnsi="Times New Roman"/>
          <w:b/>
          <w:bCs/>
          <w:sz w:val="24"/>
        </w:rPr>
        <w:t xml:space="preserve">y someone in that role? </w:t>
      </w:r>
    </w:p>
    <w:p w14:paraId="644A1FFA" w14:textId="0EF6346E" w:rsidR="001A4A4E" w:rsidRPr="00BB0531" w:rsidRDefault="00C944CE" w:rsidP="006D629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9CE00BC" w14:textId="77777777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EFF1EB6" w14:textId="77777777" w:rsidR="00BB0531" w:rsidRPr="00FB178E" w:rsidRDefault="00BB0531" w:rsidP="00BB053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 xml:space="preserve">Summarize the main points of your paper. Be sure to proofread your assignment for organization, grammar, punctuation, and APA style. </w:t>
      </w:r>
    </w:p>
    <w:p w14:paraId="30760B6B" w14:textId="77777777" w:rsidR="00995A53" w:rsidRPr="00BB0531" w:rsidRDefault="00995A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053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B721D03" w14:textId="77777777" w:rsidR="00BB0531" w:rsidRPr="00FB178E" w:rsidRDefault="00BB0531" w:rsidP="00BB053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3CFB15D" w14:textId="77777777" w:rsidR="00BB0531" w:rsidRPr="00FB178E" w:rsidRDefault="00BB0531" w:rsidP="00BB05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Cite sources alphabetically in APA format. Here are some examples of references cited in APA format.</w:t>
      </w:r>
    </w:p>
    <w:p w14:paraId="42AF18E8" w14:textId="77777777" w:rsidR="00BE16A1" w:rsidRPr="00FB178E" w:rsidRDefault="00BE16A1" w:rsidP="00BE16A1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 w:rsidRPr="00FB178E">
        <w:rPr>
          <w:rFonts w:ascii="Times New Roman" w:hAnsi="Times New Roman" w:cs="Times New Roman"/>
          <w:sz w:val="24"/>
          <w:szCs w:val="24"/>
        </w:rPr>
        <w:t>Gliddon, D. G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&amp; Rothwell, W. J. (2018).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Innovation leadership</w:t>
      </w:r>
      <w:r w:rsidRPr="00FB178E">
        <w:rPr>
          <w:rFonts w:ascii="Times New Roman" w:hAnsi="Times New Roman" w:cs="Times New Roman"/>
          <w:sz w:val="24"/>
          <w:szCs w:val="24"/>
        </w:rPr>
        <w:t>. Routledg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94EB6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525B5EF6" w14:textId="77777777" w:rsidR="00BE16A1" w:rsidRPr="00FB178E" w:rsidRDefault="00BE16A1" w:rsidP="00BE16A1">
      <w:pPr>
        <w:spacing w:line="480" w:lineRule="auto"/>
        <w:ind w:left="630" w:hanging="630"/>
        <w:rPr>
          <w:rStyle w:val="Hyperlink"/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sz w:val="24"/>
          <w:szCs w:val="24"/>
        </w:rPr>
        <w:t>innovative work behavior, organizational culture, and organizational citizenship behavio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Sage Open</w:t>
      </w:r>
      <w:r w:rsidRPr="00CD0846">
        <w:rPr>
          <w:rFonts w:ascii="Times New Roman" w:hAnsi="Times New Roman" w:cs="Times New Roman"/>
          <w:sz w:val="24"/>
          <w:szCs w:val="24"/>
        </w:rPr>
        <w:t>,</w:t>
      </w:r>
      <w:r w:rsidRPr="00B16576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FB178E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B178E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doi.org/10.1177/2158244019898264</w:t>
        </w:r>
      </w:hyperlink>
    </w:p>
    <w:p w14:paraId="1656E5AD" w14:textId="77777777" w:rsidR="00BE16A1" w:rsidRPr="00FB178E" w:rsidRDefault="00BE16A1" w:rsidP="00BE16A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Kmec, J. (2012, March 13). Where’s the boss? And what counts as “work”?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The Society Pages</w:t>
      </w:r>
      <w:r w:rsidRPr="00FB178E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FB178E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BB0531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BB0531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BB0531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BB0531" w:rsidRDefault="005D38C5" w:rsidP="005D38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BB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1484D"/>
    <w:multiLevelType w:val="hybridMultilevel"/>
    <w:tmpl w:val="0EFA08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E3C5B"/>
    <w:multiLevelType w:val="hybridMultilevel"/>
    <w:tmpl w:val="46B6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363393">
    <w:abstractNumId w:val="4"/>
  </w:num>
  <w:num w:numId="2" w16cid:durableId="1255477585">
    <w:abstractNumId w:val="0"/>
  </w:num>
  <w:num w:numId="3" w16cid:durableId="1752893461">
    <w:abstractNumId w:val="2"/>
  </w:num>
  <w:num w:numId="4" w16cid:durableId="1385907713">
    <w:abstractNumId w:val="3"/>
  </w:num>
  <w:num w:numId="5" w16cid:durableId="1587378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C6C1E"/>
    <w:rsid w:val="000F7949"/>
    <w:rsid w:val="00155DBE"/>
    <w:rsid w:val="001A4A4E"/>
    <w:rsid w:val="001B67DC"/>
    <w:rsid w:val="001E4EB0"/>
    <w:rsid w:val="001E5737"/>
    <w:rsid w:val="003B7932"/>
    <w:rsid w:val="004946FB"/>
    <w:rsid w:val="004D2CB6"/>
    <w:rsid w:val="004F0BEA"/>
    <w:rsid w:val="004F4C8A"/>
    <w:rsid w:val="0054199F"/>
    <w:rsid w:val="00570643"/>
    <w:rsid w:val="005C6F64"/>
    <w:rsid w:val="005D38C5"/>
    <w:rsid w:val="00633025"/>
    <w:rsid w:val="00644397"/>
    <w:rsid w:val="006C6C3B"/>
    <w:rsid w:val="006D629A"/>
    <w:rsid w:val="006E73D0"/>
    <w:rsid w:val="007009E0"/>
    <w:rsid w:val="00800F30"/>
    <w:rsid w:val="0089089F"/>
    <w:rsid w:val="008E3D03"/>
    <w:rsid w:val="00917584"/>
    <w:rsid w:val="00995A53"/>
    <w:rsid w:val="009B4E44"/>
    <w:rsid w:val="009F4D61"/>
    <w:rsid w:val="00A03CD2"/>
    <w:rsid w:val="00A110E9"/>
    <w:rsid w:val="00A17496"/>
    <w:rsid w:val="00A32912"/>
    <w:rsid w:val="00B20AA8"/>
    <w:rsid w:val="00B44F94"/>
    <w:rsid w:val="00B6581C"/>
    <w:rsid w:val="00BB0531"/>
    <w:rsid w:val="00BE16A1"/>
    <w:rsid w:val="00C944CE"/>
    <w:rsid w:val="00D1407A"/>
    <w:rsid w:val="00D21930"/>
    <w:rsid w:val="00D23F89"/>
    <w:rsid w:val="00DA3EFE"/>
    <w:rsid w:val="00E1727E"/>
    <w:rsid w:val="00FA6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72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F9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29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societypages.org/socimages/2012/03/13/wheres-the-boss-and-what-counts-as-work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oi.org/10.1177/21582440198982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ogin.proxy.cecybrary.com/sso/skillport?context=13775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2E69F-E046-492C-B5E4-7DFC13A74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3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6</cp:revision>
  <dcterms:created xsi:type="dcterms:W3CDTF">2025-07-17T15:14:00Z</dcterms:created>
  <dcterms:modified xsi:type="dcterms:W3CDTF">2025-08-06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03d8ab-38b6-4625-83df-8b5c9e857f3d</vt:lpwstr>
  </property>
</Properties>
</file>